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FBF86" w14:textId="32649065" w:rsidR="007D3839" w:rsidRDefault="00147B2B" w:rsidP="00147B2B">
      <w:pPr>
        <w:jc w:val="center"/>
        <w:rPr>
          <w:rFonts w:cs="Arial"/>
          <w:b/>
          <w:color w:val="548DD4" w:themeColor="text2" w:themeTint="99"/>
          <w:sz w:val="28"/>
        </w:rPr>
      </w:pPr>
      <w:r w:rsidRPr="00147B2B">
        <w:rPr>
          <w:rFonts w:cs="Arial"/>
          <w:b/>
          <w:color w:val="548DD4" w:themeColor="text2" w:themeTint="99"/>
          <w:sz w:val="28"/>
        </w:rPr>
        <w:t>DEADLINE FO</w:t>
      </w:r>
      <w:r w:rsidR="004A1FF5">
        <w:rPr>
          <w:rFonts w:cs="Arial"/>
          <w:b/>
          <w:color w:val="548DD4" w:themeColor="text2" w:themeTint="99"/>
          <w:sz w:val="28"/>
        </w:rPr>
        <w:t xml:space="preserve">R SUBMISSION: </w:t>
      </w:r>
      <w:r w:rsidR="002D4346">
        <w:rPr>
          <w:rFonts w:cs="Arial"/>
          <w:b/>
          <w:color w:val="548DD4" w:themeColor="text2" w:themeTint="99"/>
          <w:sz w:val="28"/>
        </w:rPr>
        <w:t>WEDNESDAY</w:t>
      </w:r>
      <w:r w:rsidR="004A1FF5">
        <w:rPr>
          <w:rFonts w:cs="Arial"/>
          <w:b/>
          <w:color w:val="548DD4" w:themeColor="text2" w:themeTint="99"/>
          <w:sz w:val="28"/>
        </w:rPr>
        <w:t xml:space="preserve">, </w:t>
      </w:r>
      <w:r w:rsidR="00EB4E42">
        <w:rPr>
          <w:rFonts w:cs="Arial"/>
          <w:b/>
          <w:color w:val="548DD4" w:themeColor="text2" w:themeTint="99"/>
          <w:sz w:val="28"/>
        </w:rPr>
        <w:t>MAY</w:t>
      </w:r>
      <w:r w:rsidR="004405E3">
        <w:rPr>
          <w:rFonts w:cs="Arial"/>
          <w:b/>
          <w:color w:val="548DD4" w:themeColor="text2" w:themeTint="99"/>
          <w:sz w:val="28"/>
        </w:rPr>
        <w:t xml:space="preserve"> </w:t>
      </w:r>
      <w:r w:rsidR="001B4C82">
        <w:rPr>
          <w:rFonts w:cs="Arial"/>
          <w:b/>
          <w:color w:val="548DD4" w:themeColor="text2" w:themeTint="99"/>
          <w:sz w:val="28"/>
        </w:rPr>
        <w:t>1</w:t>
      </w:r>
      <w:r w:rsidR="004A1FF5">
        <w:rPr>
          <w:rFonts w:cs="Arial"/>
          <w:b/>
          <w:color w:val="548DD4" w:themeColor="text2" w:themeTint="99"/>
          <w:sz w:val="28"/>
        </w:rPr>
        <w:t>, 20</w:t>
      </w:r>
      <w:r w:rsidR="00896636">
        <w:rPr>
          <w:rFonts w:cs="Arial"/>
          <w:b/>
          <w:color w:val="548DD4" w:themeColor="text2" w:themeTint="99"/>
          <w:sz w:val="28"/>
        </w:rPr>
        <w:t>2</w:t>
      </w:r>
      <w:r w:rsidR="00A73A71">
        <w:rPr>
          <w:rFonts w:cs="Arial"/>
          <w:b/>
          <w:color w:val="548DD4" w:themeColor="text2" w:themeTint="99"/>
          <w:sz w:val="28"/>
        </w:rPr>
        <w:t>4</w:t>
      </w:r>
    </w:p>
    <w:p w14:paraId="49A98DE8" w14:textId="77777777" w:rsidR="00EB4E42" w:rsidRDefault="00EB4E42" w:rsidP="001627CF">
      <w:pPr>
        <w:rPr>
          <w:rFonts w:cs="Arial"/>
          <w:sz w:val="28"/>
          <w:szCs w:val="24"/>
        </w:rPr>
      </w:pPr>
    </w:p>
    <w:p w14:paraId="35932769" w14:textId="0AD508E6" w:rsidR="008442A2" w:rsidRPr="0045332D" w:rsidRDefault="001627CF" w:rsidP="001627CF">
      <w:pPr>
        <w:rPr>
          <w:rFonts w:cs="Arial"/>
          <w:szCs w:val="24"/>
        </w:rPr>
      </w:pPr>
      <w:r w:rsidRPr="005F5B75">
        <w:rPr>
          <w:rFonts w:cs="Arial"/>
          <w:b/>
          <w:bCs/>
          <w:szCs w:val="24"/>
        </w:rPr>
        <w:t>Presenter</w:t>
      </w:r>
      <w:r w:rsidR="00EB4E42" w:rsidRPr="005F5B75">
        <w:rPr>
          <w:rFonts w:cs="Arial"/>
          <w:b/>
          <w:bCs/>
          <w:szCs w:val="24"/>
        </w:rPr>
        <w:t>(s)</w:t>
      </w:r>
      <w:r w:rsidRPr="005F5B75">
        <w:rPr>
          <w:rFonts w:cs="Arial"/>
          <w:b/>
          <w:bCs/>
          <w:szCs w:val="24"/>
        </w:rPr>
        <w:t>:</w:t>
      </w:r>
      <w:r w:rsidRPr="0045332D">
        <w:rPr>
          <w:rFonts w:cs="Arial"/>
          <w:szCs w:val="24"/>
        </w:rPr>
        <w:t xml:space="preserve"> </w:t>
      </w:r>
      <w:r w:rsidR="006836DE" w:rsidRPr="0045332D">
        <w:rPr>
          <w:rFonts w:cs="Arial"/>
          <w:szCs w:val="24"/>
        </w:rPr>
        <w:t>Name</w:t>
      </w:r>
      <w:r w:rsidR="00A73A71" w:rsidRPr="0045332D">
        <w:rPr>
          <w:rFonts w:cs="Arial"/>
          <w:szCs w:val="24"/>
        </w:rPr>
        <w:t xml:space="preserve"> (last name, first name)</w:t>
      </w:r>
      <w:r w:rsidR="006836DE" w:rsidRPr="0045332D">
        <w:rPr>
          <w:rFonts w:cs="Arial"/>
          <w:szCs w:val="24"/>
        </w:rPr>
        <w:t xml:space="preserve">, </w:t>
      </w:r>
      <w:r w:rsidR="00EB4E42" w:rsidRPr="0045332D">
        <w:rPr>
          <w:rFonts w:cs="Arial"/>
          <w:szCs w:val="24"/>
        </w:rPr>
        <w:t>Degree</w:t>
      </w:r>
    </w:p>
    <w:p w14:paraId="13A64BBF" w14:textId="77777777" w:rsidR="00B01B15" w:rsidRPr="0045332D" w:rsidRDefault="00B01B15" w:rsidP="001627CF">
      <w:pPr>
        <w:rPr>
          <w:rFonts w:cs="Arial"/>
          <w:szCs w:val="24"/>
        </w:rPr>
      </w:pPr>
    </w:p>
    <w:p w14:paraId="695BB5AB" w14:textId="1C05ABF5" w:rsidR="001627CF" w:rsidRPr="0045332D" w:rsidRDefault="001627CF" w:rsidP="005B102E">
      <w:pPr>
        <w:rPr>
          <w:rFonts w:cs="Arial"/>
          <w:szCs w:val="24"/>
        </w:rPr>
      </w:pPr>
      <w:r w:rsidRPr="005F5B75">
        <w:rPr>
          <w:rFonts w:cs="Arial"/>
          <w:b/>
          <w:bCs/>
          <w:szCs w:val="24"/>
        </w:rPr>
        <w:t>Category</w:t>
      </w:r>
      <w:r w:rsidR="005F5B75" w:rsidRPr="005F5B75">
        <w:rPr>
          <w:rFonts w:cs="Arial"/>
          <w:b/>
          <w:bCs/>
          <w:szCs w:val="24"/>
        </w:rPr>
        <w:t xml:space="preserve"> (select one)</w:t>
      </w:r>
      <w:r w:rsidRPr="0045332D">
        <w:rPr>
          <w:rFonts w:cs="Arial"/>
          <w:szCs w:val="24"/>
        </w:rPr>
        <w:t>:</w:t>
      </w:r>
      <w:r w:rsidR="004405E3" w:rsidRPr="0045332D">
        <w:rPr>
          <w:rFonts w:cs="Arial"/>
          <w:szCs w:val="24"/>
        </w:rPr>
        <w:t xml:space="preserve"> </w:t>
      </w:r>
      <w:bookmarkStart w:id="0" w:name="_Hlk129164080"/>
      <w:r w:rsidR="002A3871" w:rsidRPr="0045332D">
        <w:rPr>
          <w:rFonts w:cs="Arial"/>
          <w:szCs w:val="24"/>
        </w:rPr>
        <w:t>Disparities/</w:t>
      </w:r>
      <w:r w:rsidR="005B102E" w:rsidRPr="0045332D">
        <w:rPr>
          <w:rFonts w:cs="Arial"/>
          <w:szCs w:val="24"/>
        </w:rPr>
        <w:t>Population Health/Quality Improvement/Public Health; Clinical/Translational Research; Miscellaneous (Informatics, Genomics, Precision Medicine)</w:t>
      </w:r>
      <w:r w:rsidR="00AA708E" w:rsidRPr="0045332D">
        <w:rPr>
          <w:rFonts w:cs="Arial"/>
          <w:szCs w:val="24"/>
        </w:rPr>
        <w:t xml:space="preserve"> </w:t>
      </w:r>
    </w:p>
    <w:bookmarkEnd w:id="0"/>
    <w:p w14:paraId="67E8C497" w14:textId="77777777" w:rsidR="005B102E" w:rsidRPr="0045332D" w:rsidRDefault="005B102E" w:rsidP="001627CF">
      <w:pPr>
        <w:rPr>
          <w:rFonts w:cs="Arial"/>
          <w:szCs w:val="24"/>
        </w:rPr>
      </w:pPr>
    </w:p>
    <w:p w14:paraId="7E5548BE" w14:textId="7963394B" w:rsidR="001627CF" w:rsidRDefault="00535306" w:rsidP="001627CF">
      <w:pPr>
        <w:rPr>
          <w:rFonts w:cs="Arial"/>
          <w:szCs w:val="24"/>
        </w:rPr>
      </w:pPr>
      <w:r>
        <w:rPr>
          <w:rFonts w:cs="Arial"/>
          <w:b/>
          <w:bCs/>
          <w:szCs w:val="24"/>
        </w:rPr>
        <w:t>Learners/</w:t>
      </w:r>
      <w:r w:rsidR="00EB4E42" w:rsidRPr="005F5B75">
        <w:rPr>
          <w:rFonts w:cs="Arial"/>
          <w:b/>
          <w:bCs/>
          <w:szCs w:val="24"/>
        </w:rPr>
        <w:t>Trainee</w:t>
      </w:r>
      <w:r>
        <w:rPr>
          <w:rFonts w:cs="Arial"/>
          <w:b/>
          <w:bCs/>
          <w:szCs w:val="24"/>
        </w:rPr>
        <w:t>s</w:t>
      </w:r>
      <w:r w:rsidR="00932898" w:rsidRPr="005F5B75">
        <w:rPr>
          <w:rFonts w:cs="Arial"/>
          <w:b/>
          <w:bCs/>
          <w:szCs w:val="24"/>
        </w:rPr>
        <w:t>:</w:t>
      </w:r>
      <w:r w:rsidR="00932898" w:rsidRPr="0045332D">
        <w:rPr>
          <w:rFonts w:cs="Arial"/>
          <w:szCs w:val="24"/>
        </w:rPr>
        <w:t xml:space="preserve"> </w:t>
      </w:r>
      <w:r w:rsidR="008442A2" w:rsidRPr="0045332D">
        <w:rPr>
          <w:rFonts w:cs="Arial"/>
          <w:szCs w:val="24"/>
        </w:rPr>
        <w:t xml:space="preserve">Yes </w:t>
      </w:r>
      <w:r w:rsidR="00932898" w:rsidRPr="0045332D">
        <w:rPr>
          <w:rFonts w:cs="Arial"/>
          <w:szCs w:val="24"/>
        </w:rPr>
        <w:t xml:space="preserve">or </w:t>
      </w:r>
      <w:r w:rsidR="00E36720" w:rsidRPr="0045332D">
        <w:rPr>
          <w:rFonts w:cs="Arial"/>
          <w:szCs w:val="24"/>
        </w:rPr>
        <w:t>No</w:t>
      </w:r>
      <w:r w:rsidR="00EB4E42" w:rsidRPr="0045332D">
        <w:rPr>
          <w:rFonts w:cs="Arial"/>
          <w:szCs w:val="24"/>
        </w:rPr>
        <w:t xml:space="preserve"> </w:t>
      </w:r>
      <w:r w:rsidR="00A73A71" w:rsidRPr="0045332D">
        <w:rPr>
          <w:rFonts w:cs="Arial"/>
          <w:szCs w:val="24"/>
        </w:rPr>
        <w:t>(list trainees</w:t>
      </w:r>
      <w:r w:rsidR="005F5B75">
        <w:rPr>
          <w:rFonts w:cs="Arial"/>
          <w:szCs w:val="24"/>
        </w:rPr>
        <w:t>, affiliation</w:t>
      </w:r>
      <w:r w:rsidR="00A73A71" w:rsidRPr="0045332D">
        <w:rPr>
          <w:rFonts w:cs="Arial"/>
          <w:szCs w:val="24"/>
        </w:rPr>
        <w:t>):</w:t>
      </w:r>
    </w:p>
    <w:p w14:paraId="4A246BA0" w14:textId="1B0260D9" w:rsidR="00D624D2" w:rsidRPr="009C7129" w:rsidRDefault="00D624D2" w:rsidP="001627CF">
      <w:pPr>
        <w:rPr>
          <w:rFonts w:cs="Arial"/>
          <w:b/>
          <w:bCs/>
          <w:szCs w:val="24"/>
        </w:rPr>
      </w:pPr>
    </w:p>
    <w:p w14:paraId="219D475A" w14:textId="55DBF4DF" w:rsidR="00122BEE" w:rsidRPr="009C7129" w:rsidRDefault="00A53BC0" w:rsidP="00790C46">
      <w:pPr>
        <w:tabs>
          <w:tab w:val="left" w:pos="4596"/>
        </w:tabs>
        <w:rPr>
          <w:rFonts w:cs="Arial"/>
          <w:b/>
          <w:bCs/>
          <w:szCs w:val="24"/>
        </w:rPr>
      </w:pPr>
      <w:r w:rsidRPr="009C7129">
        <w:rPr>
          <w:rFonts w:cs="Arial"/>
          <w:b/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2C1F3F" wp14:editId="724DE7A6">
                <wp:simplePos x="0" y="0"/>
                <wp:positionH relativeFrom="column">
                  <wp:posOffset>2567940</wp:posOffset>
                </wp:positionH>
                <wp:positionV relativeFrom="paragraph">
                  <wp:posOffset>25400</wp:posOffset>
                </wp:positionV>
                <wp:extent cx="121920" cy="114300"/>
                <wp:effectExtent l="0" t="0" r="11430" b="19050"/>
                <wp:wrapNone/>
                <wp:docPr id="143211816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" cy="1143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C7FFC0" id="Rectangle 1" o:spid="_x0000_s1026" style="position:absolute;margin-left:202.2pt;margin-top:2pt;width:9.6pt;height: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" fillcolor="white [3201]" strokecolor="black [3213]" strokeweight="2pt"/>
            </w:pict>
          </mc:Fallback>
        </mc:AlternateContent>
      </w:r>
      <w:r w:rsidR="00122BEE" w:rsidRPr="009C7129">
        <w:rPr>
          <w:rFonts w:cs="Arial"/>
          <w:b/>
          <w:bCs/>
          <w:szCs w:val="24"/>
        </w:rPr>
        <w:t>Poster Size:  3</w:t>
      </w:r>
      <w:r w:rsidR="00935C3F" w:rsidRPr="009C7129">
        <w:rPr>
          <w:rFonts w:cs="Arial"/>
          <w:b/>
          <w:bCs/>
          <w:szCs w:val="24"/>
        </w:rPr>
        <w:t>’</w:t>
      </w:r>
      <w:r w:rsidR="00122BEE" w:rsidRPr="009C7129">
        <w:rPr>
          <w:rFonts w:cs="Arial"/>
          <w:b/>
          <w:bCs/>
          <w:szCs w:val="24"/>
        </w:rPr>
        <w:t>x4</w:t>
      </w:r>
      <w:r w:rsidR="00935C3F" w:rsidRPr="009C7129">
        <w:rPr>
          <w:rFonts w:cs="Arial"/>
          <w:b/>
          <w:bCs/>
          <w:szCs w:val="24"/>
        </w:rPr>
        <w:t>’</w:t>
      </w:r>
      <w:r w:rsidR="00122BEE" w:rsidRPr="009C7129">
        <w:rPr>
          <w:rFonts w:cs="Arial"/>
          <w:b/>
          <w:bCs/>
          <w:szCs w:val="24"/>
        </w:rPr>
        <w:t xml:space="preserve"> (</w:t>
      </w:r>
      <w:proofErr w:type="gramStart"/>
      <w:r w:rsidR="00122BEE" w:rsidRPr="009C7129">
        <w:rPr>
          <w:rFonts w:cs="Arial"/>
          <w:b/>
          <w:bCs/>
          <w:szCs w:val="24"/>
        </w:rPr>
        <w:t xml:space="preserve">recommended)  </w:t>
      </w:r>
      <w:r w:rsidR="00790C46">
        <w:rPr>
          <w:rFonts w:cs="Arial"/>
          <w:b/>
          <w:bCs/>
          <w:szCs w:val="24"/>
        </w:rPr>
        <w:tab/>
      </w:r>
      <w:proofErr w:type="gramEnd"/>
      <w:r w:rsidR="00790C46">
        <w:rPr>
          <w:rFonts w:cs="Arial"/>
          <w:b/>
          <w:bCs/>
          <w:szCs w:val="24"/>
        </w:rPr>
        <w:t xml:space="preserve">If </w:t>
      </w:r>
      <w:r w:rsidR="00FA2CF3">
        <w:rPr>
          <w:rFonts w:cs="Arial"/>
          <w:b/>
          <w:bCs/>
          <w:szCs w:val="24"/>
        </w:rPr>
        <w:t xml:space="preserve">not, please list size </w:t>
      </w:r>
      <w:r w:rsidR="007F78AD">
        <w:rPr>
          <w:rFonts w:cs="Arial"/>
          <w:b/>
          <w:bCs/>
          <w:szCs w:val="24"/>
        </w:rPr>
        <w:t>____________</w:t>
      </w:r>
    </w:p>
    <w:p w14:paraId="28D4A93F" w14:textId="77777777" w:rsidR="00C8684F" w:rsidRPr="009C7129" w:rsidRDefault="00C8684F" w:rsidP="001627CF">
      <w:pPr>
        <w:rPr>
          <w:rFonts w:cs="Arial"/>
          <w:szCs w:val="24"/>
        </w:rPr>
      </w:pPr>
    </w:p>
    <w:p w14:paraId="6388F774" w14:textId="77777777" w:rsidR="001627CF" w:rsidRDefault="00AA708E" w:rsidP="001627CF">
      <w:pPr>
        <w:jc w:val="center"/>
        <w:rPr>
          <w:rFonts w:cs="Arial"/>
          <w:b/>
        </w:rPr>
      </w:pPr>
      <w:r>
        <w:rPr>
          <w:rFonts w:cs="Arial"/>
          <w:b/>
        </w:rPr>
        <w:t>WRITE HERE YOUR TITLE IN CAPITALIZED AND BOLD LETTERS</w:t>
      </w:r>
    </w:p>
    <w:p w14:paraId="188A0B37" w14:textId="77777777" w:rsidR="00C8684F" w:rsidRPr="00FB2614" w:rsidRDefault="00C8684F" w:rsidP="001627CF">
      <w:pPr>
        <w:jc w:val="center"/>
        <w:rPr>
          <w:rFonts w:cs="Arial"/>
        </w:rPr>
      </w:pPr>
    </w:p>
    <w:p w14:paraId="02DCF568" w14:textId="0F30B024" w:rsidR="001627CF" w:rsidRPr="00FB2614" w:rsidRDefault="00AA708E" w:rsidP="00932898">
      <w:pPr>
        <w:jc w:val="center"/>
        <w:rPr>
          <w:rFonts w:cs="Arial"/>
        </w:rPr>
      </w:pPr>
      <w:r>
        <w:rPr>
          <w:rFonts w:cs="Arial"/>
        </w:rPr>
        <w:t xml:space="preserve">List here </w:t>
      </w:r>
      <w:r w:rsidR="00932898">
        <w:rPr>
          <w:rFonts w:cs="Arial"/>
        </w:rPr>
        <w:t xml:space="preserve">all </w:t>
      </w:r>
      <w:r>
        <w:rPr>
          <w:rFonts w:cs="Arial"/>
        </w:rPr>
        <w:t>authors with last</w:t>
      </w:r>
      <w:r w:rsidR="00A73A71">
        <w:rPr>
          <w:rFonts w:cs="Arial"/>
        </w:rPr>
        <w:t xml:space="preserve"> and first</w:t>
      </w:r>
      <w:r>
        <w:rPr>
          <w:rFonts w:cs="Arial"/>
        </w:rPr>
        <w:t xml:space="preserve"> names; </w:t>
      </w:r>
      <w:r w:rsidR="00932898">
        <w:rPr>
          <w:rFonts w:cs="Arial"/>
        </w:rPr>
        <w:t>presenting</w:t>
      </w:r>
      <w:r>
        <w:rPr>
          <w:rFonts w:cs="Arial"/>
        </w:rPr>
        <w:t xml:space="preserve"> </w:t>
      </w:r>
      <w:r w:rsidR="00EB4E42">
        <w:rPr>
          <w:rFonts w:cs="Arial"/>
        </w:rPr>
        <w:t xml:space="preserve">author </w:t>
      </w:r>
      <w:r w:rsidR="004A32A3">
        <w:rPr>
          <w:rFonts w:cs="Arial"/>
        </w:rPr>
        <w:t>must</w:t>
      </w:r>
      <w:r>
        <w:rPr>
          <w:rFonts w:cs="Arial"/>
        </w:rPr>
        <w:t xml:space="preserve"> be first author. </w:t>
      </w:r>
    </w:p>
    <w:p w14:paraId="51460686" w14:textId="77777777" w:rsidR="001627CF" w:rsidRPr="00FB2614" w:rsidRDefault="001627CF" w:rsidP="001627CF">
      <w:pPr>
        <w:rPr>
          <w:rFonts w:cs="Arial"/>
        </w:rPr>
      </w:pPr>
    </w:p>
    <w:p w14:paraId="08B0DD37" w14:textId="77777777" w:rsidR="00C8684F" w:rsidRPr="00FB2614" w:rsidRDefault="00C8684F" w:rsidP="001627CF">
      <w:pPr>
        <w:jc w:val="both"/>
        <w:rPr>
          <w:rFonts w:cs="Arial"/>
        </w:rPr>
      </w:pPr>
    </w:p>
    <w:p w14:paraId="042330F2" w14:textId="4208BFE9" w:rsidR="001627CF" w:rsidRPr="00A73A71" w:rsidRDefault="001627CF" w:rsidP="001627CF">
      <w:pPr>
        <w:rPr>
          <w:rFonts w:cs="Arial"/>
          <w:b/>
          <w:bCs/>
        </w:rPr>
      </w:pPr>
      <w:r w:rsidRPr="00FB2614">
        <w:rPr>
          <w:rFonts w:cs="Arial"/>
          <w:b/>
        </w:rPr>
        <w:t>ABSTRACT</w:t>
      </w:r>
      <w:r w:rsidR="0026716F" w:rsidRPr="0026716F">
        <w:rPr>
          <w:rFonts w:cs="Arial"/>
          <w:b/>
          <w:szCs w:val="24"/>
        </w:rPr>
        <w:t xml:space="preserve">: </w:t>
      </w:r>
      <w:r w:rsidR="0026716F" w:rsidRPr="0026716F">
        <w:rPr>
          <w:rFonts w:cs="Arial"/>
          <w:szCs w:val="24"/>
        </w:rPr>
        <w:t>(</w:t>
      </w:r>
      <w:r w:rsidR="0026716F" w:rsidRPr="00A73A71">
        <w:rPr>
          <w:rFonts w:cs="Arial"/>
          <w:b/>
          <w:bCs/>
          <w:szCs w:val="24"/>
        </w:rPr>
        <w:t xml:space="preserve">max </w:t>
      </w:r>
      <w:r w:rsidR="00A73A71" w:rsidRPr="00A73A71">
        <w:rPr>
          <w:rFonts w:cs="Arial"/>
          <w:b/>
          <w:bCs/>
          <w:szCs w:val="24"/>
        </w:rPr>
        <w:t>300</w:t>
      </w:r>
      <w:r w:rsidR="0026716F" w:rsidRPr="00A73A71">
        <w:rPr>
          <w:rFonts w:cs="Arial"/>
          <w:b/>
          <w:bCs/>
          <w:szCs w:val="24"/>
        </w:rPr>
        <w:t xml:space="preserve"> words</w:t>
      </w:r>
      <w:r w:rsidR="002426BD">
        <w:rPr>
          <w:rFonts w:cs="Arial"/>
          <w:szCs w:val="24"/>
        </w:rPr>
        <w:t>, including headings</w:t>
      </w:r>
      <w:r w:rsidR="0026716F" w:rsidRPr="0026716F">
        <w:rPr>
          <w:rFonts w:cs="Arial"/>
          <w:szCs w:val="24"/>
        </w:rPr>
        <w:t xml:space="preserve">): </w:t>
      </w:r>
      <w:r w:rsidR="0026716F" w:rsidRPr="00A73A71">
        <w:rPr>
          <w:rFonts w:cs="Arial"/>
          <w:b/>
          <w:bCs/>
          <w:szCs w:val="24"/>
        </w:rPr>
        <w:t>my word count: ____</w:t>
      </w:r>
      <w:r w:rsidR="00C55C35" w:rsidRPr="00A73A71">
        <w:rPr>
          <w:rFonts w:cs="Arial"/>
          <w:b/>
          <w:bCs/>
          <w:szCs w:val="24"/>
        </w:rPr>
        <w:t>__</w:t>
      </w:r>
      <w:r w:rsidR="0026716F" w:rsidRPr="00A73A71">
        <w:rPr>
          <w:rFonts w:cs="Arial"/>
          <w:b/>
          <w:bCs/>
          <w:szCs w:val="24"/>
        </w:rPr>
        <w:t xml:space="preserve"> words</w:t>
      </w:r>
    </w:p>
    <w:p w14:paraId="4E7D20D6" w14:textId="77777777" w:rsidR="00807BC7" w:rsidRDefault="00807BC7" w:rsidP="001627CF">
      <w:pPr>
        <w:jc w:val="both"/>
        <w:rPr>
          <w:rFonts w:cs="Arial"/>
          <w:b/>
        </w:rPr>
      </w:pPr>
    </w:p>
    <w:p w14:paraId="265F5CCF" w14:textId="77777777" w:rsidR="00B01B15" w:rsidRDefault="00B01B15" w:rsidP="001627CF">
      <w:pPr>
        <w:jc w:val="both"/>
        <w:rPr>
          <w:rFonts w:cs="Arial"/>
          <w:b/>
        </w:rPr>
      </w:pPr>
    </w:p>
    <w:p w14:paraId="64F1435A" w14:textId="2F7F1A66" w:rsidR="001627CF" w:rsidRDefault="00807BC7" w:rsidP="001627CF">
      <w:pPr>
        <w:jc w:val="both"/>
        <w:rPr>
          <w:rFonts w:cs="Arial"/>
          <w:b/>
        </w:rPr>
      </w:pPr>
      <w:r>
        <w:rPr>
          <w:rFonts w:cs="Arial"/>
          <w:b/>
        </w:rPr>
        <w:t>Introduction:</w:t>
      </w:r>
    </w:p>
    <w:p w14:paraId="19D53569" w14:textId="7ED1FA65" w:rsidR="005B102E" w:rsidRDefault="005B102E" w:rsidP="001627CF">
      <w:pPr>
        <w:jc w:val="both"/>
        <w:rPr>
          <w:rFonts w:cs="Arial"/>
        </w:rPr>
      </w:pPr>
    </w:p>
    <w:p w14:paraId="587FF75D" w14:textId="77777777" w:rsidR="00B01B15" w:rsidRPr="00FB2614" w:rsidRDefault="00B01B15" w:rsidP="001627CF">
      <w:pPr>
        <w:jc w:val="both"/>
        <w:rPr>
          <w:rFonts w:cs="Arial"/>
        </w:rPr>
      </w:pPr>
    </w:p>
    <w:p w14:paraId="16B1CE35" w14:textId="236EB651" w:rsidR="001627CF" w:rsidRDefault="001627CF" w:rsidP="001627CF">
      <w:pPr>
        <w:jc w:val="both"/>
        <w:rPr>
          <w:rFonts w:cs="Arial"/>
          <w:b/>
        </w:rPr>
      </w:pPr>
      <w:r w:rsidRPr="00FB2614">
        <w:rPr>
          <w:rFonts w:cs="Arial"/>
          <w:b/>
        </w:rPr>
        <w:t>Methods</w:t>
      </w:r>
      <w:r w:rsidR="00AA708E">
        <w:rPr>
          <w:rFonts w:cs="Arial"/>
          <w:b/>
        </w:rPr>
        <w:t xml:space="preserve">: </w:t>
      </w:r>
    </w:p>
    <w:p w14:paraId="3E407A0E" w14:textId="4041A299" w:rsidR="00AA708E" w:rsidRDefault="00AA708E" w:rsidP="001627CF">
      <w:pPr>
        <w:jc w:val="both"/>
        <w:rPr>
          <w:rFonts w:cs="Arial"/>
        </w:rPr>
      </w:pPr>
    </w:p>
    <w:p w14:paraId="31078C11" w14:textId="77777777" w:rsidR="00B01B15" w:rsidRPr="00FB2614" w:rsidRDefault="00B01B15" w:rsidP="001627CF">
      <w:pPr>
        <w:jc w:val="both"/>
        <w:rPr>
          <w:rFonts w:cs="Arial"/>
        </w:rPr>
      </w:pPr>
    </w:p>
    <w:p w14:paraId="4A974AC5" w14:textId="69550B9A" w:rsidR="00AA708E" w:rsidRDefault="001627CF" w:rsidP="001627CF">
      <w:pPr>
        <w:jc w:val="both"/>
        <w:rPr>
          <w:rFonts w:cs="Arial"/>
          <w:b/>
        </w:rPr>
      </w:pPr>
      <w:r w:rsidRPr="00FB2614">
        <w:rPr>
          <w:rFonts w:cs="Arial"/>
          <w:b/>
        </w:rPr>
        <w:t>Results:</w:t>
      </w:r>
      <w:r w:rsidR="00AA708E">
        <w:rPr>
          <w:rFonts w:cs="Arial"/>
          <w:b/>
        </w:rPr>
        <w:t xml:space="preserve"> </w:t>
      </w:r>
    </w:p>
    <w:p w14:paraId="291C3FAF" w14:textId="099542C5" w:rsidR="00AA708E" w:rsidRDefault="00AA708E" w:rsidP="001627CF">
      <w:pPr>
        <w:jc w:val="both"/>
        <w:rPr>
          <w:rFonts w:cs="Arial"/>
          <w:b/>
        </w:rPr>
      </w:pPr>
    </w:p>
    <w:p w14:paraId="3E2F23D5" w14:textId="77777777" w:rsidR="00B01B15" w:rsidRDefault="00B01B15" w:rsidP="001627CF">
      <w:pPr>
        <w:jc w:val="both"/>
        <w:rPr>
          <w:rFonts w:cs="Arial"/>
          <w:b/>
        </w:rPr>
      </w:pPr>
    </w:p>
    <w:p w14:paraId="3BC3E76E" w14:textId="7EAB0C67" w:rsidR="00D747BF" w:rsidRDefault="001627CF" w:rsidP="001D3481">
      <w:pPr>
        <w:jc w:val="both"/>
        <w:rPr>
          <w:rFonts w:cs="Arial"/>
        </w:rPr>
      </w:pPr>
      <w:r w:rsidRPr="00FB2614">
        <w:rPr>
          <w:rFonts w:cs="Arial"/>
          <w:b/>
        </w:rPr>
        <w:t>Conclusions:</w:t>
      </w:r>
      <w:r w:rsidR="00AA708E">
        <w:rPr>
          <w:rFonts w:cs="Arial"/>
          <w:b/>
        </w:rPr>
        <w:t xml:space="preserve"> </w:t>
      </w:r>
    </w:p>
    <w:p w14:paraId="65922C0B" w14:textId="77777777" w:rsidR="002426BD" w:rsidRDefault="002426BD" w:rsidP="001D3481">
      <w:pPr>
        <w:jc w:val="both"/>
        <w:rPr>
          <w:rFonts w:cs="Arial"/>
        </w:rPr>
      </w:pPr>
    </w:p>
    <w:p w14:paraId="33B08DF8" w14:textId="77777777" w:rsidR="00C55C35" w:rsidRDefault="00C55C35" w:rsidP="001D3481">
      <w:pPr>
        <w:jc w:val="both"/>
        <w:rPr>
          <w:rFonts w:cs="Arial"/>
        </w:rPr>
      </w:pPr>
    </w:p>
    <w:p w14:paraId="1743331F" w14:textId="77777777" w:rsidR="00C55C35" w:rsidRDefault="00C55C35" w:rsidP="001D3481">
      <w:pPr>
        <w:jc w:val="both"/>
        <w:rPr>
          <w:rFonts w:cs="Arial"/>
        </w:rPr>
      </w:pPr>
    </w:p>
    <w:p w14:paraId="080CDF71" w14:textId="77777777" w:rsidR="00C55C35" w:rsidRDefault="00C55C35" w:rsidP="001D3481">
      <w:pPr>
        <w:jc w:val="both"/>
        <w:rPr>
          <w:rFonts w:cs="Arial"/>
        </w:rPr>
      </w:pPr>
    </w:p>
    <w:p w14:paraId="70E4A7D9" w14:textId="77777777" w:rsidR="00C55C35" w:rsidRDefault="00C55C35" w:rsidP="001D3481">
      <w:pPr>
        <w:jc w:val="both"/>
        <w:rPr>
          <w:rFonts w:cs="Arial"/>
        </w:rPr>
      </w:pPr>
    </w:p>
    <w:p w14:paraId="0F0819B6" w14:textId="77777777" w:rsidR="00932898" w:rsidRDefault="00932898" w:rsidP="001D3481">
      <w:pPr>
        <w:jc w:val="both"/>
        <w:rPr>
          <w:rFonts w:cs="Arial"/>
        </w:rPr>
      </w:pPr>
    </w:p>
    <w:p w14:paraId="44CF018E" w14:textId="77777777" w:rsidR="00932898" w:rsidRDefault="00932898" w:rsidP="001D3481">
      <w:pPr>
        <w:jc w:val="both"/>
        <w:rPr>
          <w:rFonts w:cs="Arial"/>
        </w:rPr>
      </w:pPr>
    </w:p>
    <w:p w14:paraId="547B8564" w14:textId="77777777" w:rsidR="00932898" w:rsidRDefault="00932898" w:rsidP="001D3481">
      <w:pPr>
        <w:jc w:val="both"/>
        <w:rPr>
          <w:rFonts w:cs="Arial"/>
        </w:rPr>
      </w:pPr>
    </w:p>
    <w:p w14:paraId="21B9413F" w14:textId="77777777" w:rsidR="00932898" w:rsidRDefault="00932898" w:rsidP="001D3481">
      <w:pPr>
        <w:jc w:val="both"/>
        <w:rPr>
          <w:rFonts w:cs="Arial"/>
        </w:rPr>
      </w:pPr>
    </w:p>
    <w:p w14:paraId="5B08C149" w14:textId="77777777" w:rsidR="00932898" w:rsidRDefault="00932898" w:rsidP="001D3481">
      <w:pPr>
        <w:jc w:val="both"/>
        <w:rPr>
          <w:rFonts w:cs="Arial"/>
        </w:rPr>
      </w:pPr>
    </w:p>
    <w:p w14:paraId="79EBFE95" w14:textId="77777777" w:rsidR="00C55C35" w:rsidRDefault="00C55C35" w:rsidP="001D3481">
      <w:pPr>
        <w:jc w:val="both"/>
        <w:rPr>
          <w:rFonts w:cs="Arial"/>
        </w:rPr>
      </w:pPr>
    </w:p>
    <w:p w14:paraId="6D929E00" w14:textId="77777777" w:rsidR="00C55C35" w:rsidRDefault="00C55C35" w:rsidP="001D3481">
      <w:pPr>
        <w:jc w:val="both"/>
        <w:rPr>
          <w:rFonts w:cs="Arial"/>
        </w:rPr>
      </w:pPr>
    </w:p>
    <w:p w14:paraId="5F30CBB6" w14:textId="77777777" w:rsidR="00A73A71" w:rsidRDefault="00A73A71" w:rsidP="001D3481">
      <w:pPr>
        <w:jc w:val="both"/>
        <w:rPr>
          <w:rFonts w:cs="Arial"/>
        </w:rPr>
      </w:pPr>
    </w:p>
    <w:p w14:paraId="314C2411" w14:textId="77777777" w:rsidR="00C55C35" w:rsidRDefault="00C55C35" w:rsidP="001D3481">
      <w:pPr>
        <w:jc w:val="both"/>
        <w:rPr>
          <w:rFonts w:cs="Arial"/>
        </w:rPr>
      </w:pPr>
    </w:p>
    <w:p w14:paraId="74869B6A" w14:textId="77777777" w:rsidR="005F5B75" w:rsidRDefault="005F5B75" w:rsidP="001D3481">
      <w:pPr>
        <w:jc w:val="both"/>
        <w:rPr>
          <w:rFonts w:cs="Arial"/>
        </w:rPr>
      </w:pPr>
    </w:p>
    <w:p w14:paraId="3E7F6540" w14:textId="77777777" w:rsidR="005F5B75" w:rsidRDefault="005F5B75" w:rsidP="001D3481">
      <w:pPr>
        <w:jc w:val="both"/>
        <w:rPr>
          <w:rFonts w:cs="Arial"/>
        </w:rPr>
      </w:pPr>
    </w:p>
    <w:p w14:paraId="414FA122" w14:textId="77777777" w:rsidR="005F5B75" w:rsidRDefault="005F5B75" w:rsidP="001D3481">
      <w:pPr>
        <w:jc w:val="both"/>
        <w:rPr>
          <w:rFonts w:cs="Arial"/>
        </w:rPr>
      </w:pPr>
    </w:p>
    <w:p w14:paraId="4869592F" w14:textId="77777777" w:rsidR="005F5B75" w:rsidRDefault="005F5B75" w:rsidP="001D3481">
      <w:pPr>
        <w:jc w:val="both"/>
        <w:rPr>
          <w:rFonts w:cs="Arial"/>
        </w:rPr>
      </w:pPr>
    </w:p>
    <w:p w14:paraId="59126D33" w14:textId="77777777" w:rsidR="00935C3F" w:rsidRDefault="00935C3F" w:rsidP="001D3481">
      <w:pPr>
        <w:jc w:val="both"/>
        <w:rPr>
          <w:rFonts w:cs="Arial"/>
        </w:rPr>
      </w:pPr>
    </w:p>
    <w:p w14:paraId="7C4BC97B" w14:textId="6BD25F00" w:rsidR="002426BD" w:rsidRDefault="005F5B75" w:rsidP="001D3481">
      <w:pPr>
        <w:jc w:val="both"/>
        <w:rPr>
          <w:rFonts w:cs="Arial"/>
        </w:rPr>
      </w:pPr>
      <w:r>
        <w:rPr>
          <w:rFonts w:cs="Arial"/>
        </w:rPr>
        <w:t>NO</w:t>
      </w:r>
      <w:r w:rsidR="003A3CAC">
        <w:rPr>
          <w:rFonts w:cs="Arial"/>
        </w:rPr>
        <w:t xml:space="preserve">TE: </w:t>
      </w:r>
      <w:r w:rsidR="005756CB">
        <w:rPr>
          <w:rFonts w:cs="Arial"/>
        </w:rPr>
        <w:t>Do not change the font (Arial</w:t>
      </w:r>
      <w:r w:rsidR="0045332D">
        <w:rPr>
          <w:rFonts w:cs="Arial"/>
        </w:rPr>
        <w:t xml:space="preserve"> or Times Roman</w:t>
      </w:r>
      <w:r w:rsidR="005756CB">
        <w:rPr>
          <w:rFonts w:cs="Arial"/>
        </w:rPr>
        <w:t xml:space="preserve"> 12). </w:t>
      </w:r>
      <w:r w:rsidR="007906F0">
        <w:rPr>
          <w:rFonts w:cs="Arial"/>
        </w:rPr>
        <w:t>I</w:t>
      </w:r>
      <w:r w:rsidR="002426BD">
        <w:rPr>
          <w:rFonts w:cs="Arial"/>
        </w:rPr>
        <w:t>f you include a figure</w:t>
      </w:r>
      <w:r w:rsidR="003A3CAC">
        <w:rPr>
          <w:rFonts w:cs="Arial"/>
        </w:rPr>
        <w:t xml:space="preserve"> or table</w:t>
      </w:r>
      <w:r w:rsidR="002426BD">
        <w:rPr>
          <w:rFonts w:cs="Arial"/>
        </w:rPr>
        <w:t xml:space="preserve">, the amount of text </w:t>
      </w:r>
      <w:proofErr w:type="gramStart"/>
      <w:r w:rsidR="002426BD">
        <w:rPr>
          <w:rFonts w:cs="Arial"/>
        </w:rPr>
        <w:t>has to</w:t>
      </w:r>
      <w:proofErr w:type="gramEnd"/>
      <w:r w:rsidR="002426BD">
        <w:rPr>
          <w:rFonts w:cs="Arial"/>
        </w:rPr>
        <w:t xml:space="preserve"> be reduced appropriate</w:t>
      </w:r>
      <w:r w:rsidR="002426BD" w:rsidRPr="0039289A">
        <w:rPr>
          <w:rFonts w:cs="Arial"/>
        </w:rPr>
        <w:t>ly</w:t>
      </w:r>
      <w:r w:rsidR="003A3CAC" w:rsidRPr="0039289A">
        <w:rPr>
          <w:rFonts w:cs="Arial"/>
        </w:rPr>
        <w:t>.</w:t>
      </w:r>
      <w:r w:rsidR="007906F0">
        <w:rPr>
          <w:rFonts w:cs="Arial"/>
        </w:rPr>
        <w:t xml:space="preserve"> 300 words max. 1 table max.</w:t>
      </w:r>
    </w:p>
    <w:sectPr w:rsidR="002426BD" w:rsidSect="00C34CD7">
      <w:headerReference w:type="first" r:id="rId8"/>
      <w:pgSz w:w="12240" w:h="15840" w:code="1"/>
      <w:pgMar w:top="864" w:right="864" w:bottom="864" w:left="864" w:header="576" w:footer="576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66046" w14:textId="77777777" w:rsidR="00C34CD7" w:rsidRDefault="00C34CD7" w:rsidP="008D00FC">
      <w:r>
        <w:separator/>
      </w:r>
    </w:p>
  </w:endnote>
  <w:endnote w:type="continuationSeparator" w:id="0">
    <w:p w14:paraId="18D17EE6" w14:textId="77777777" w:rsidR="00C34CD7" w:rsidRDefault="00C34CD7" w:rsidP="008D0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136AC" w14:textId="77777777" w:rsidR="00C34CD7" w:rsidRDefault="00C34CD7" w:rsidP="008D00FC">
      <w:r>
        <w:separator/>
      </w:r>
    </w:p>
  </w:footnote>
  <w:footnote w:type="continuationSeparator" w:id="0">
    <w:p w14:paraId="04378ED0" w14:textId="77777777" w:rsidR="00C34CD7" w:rsidRDefault="00C34CD7" w:rsidP="008D00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77303" w14:textId="3D11C83F" w:rsidR="00C8684F" w:rsidRPr="00EB4E42" w:rsidRDefault="00EB4E42" w:rsidP="005B102E">
    <w:pPr>
      <w:pStyle w:val="Header"/>
      <w:jc w:val="center"/>
      <w:rPr>
        <w:rFonts w:cs="Arial"/>
        <w:i/>
      </w:rPr>
    </w:pPr>
    <w:r>
      <w:rPr>
        <w:rFonts w:cs="Arial"/>
        <w:i/>
      </w:rPr>
      <w:t>Harris Health</w:t>
    </w:r>
    <w:r w:rsidR="005B102E">
      <w:rPr>
        <w:rFonts w:cs="Arial"/>
        <w:i/>
      </w:rPr>
      <w:t>/Baylor College of Medicine</w:t>
    </w:r>
    <w:r>
      <w:rPr>
        <w:rFonts w:cs="Arial"/>
        <w:i/>
      </w:rPr>
      <w:t xml:space="preserve"> Research Da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F4FEC"/>
    <w:multiLevelType w:val="hybridMultilevel"/>
    <w:tmpl w:val="A9DC0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848D1"/>
    <w:multiLevelType w:val="hybridMultilevel"/>
    <w:tmpl w:val="06240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4A01BB"/>
    <w:multiLevelType w:val="hybridMultilevel"/>
    <w:tmpl w:val="04EAF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3A7A57"/>
    <w:multiLevelType w:val="hybridMultilevel"/>
    <w:tmpl w:val="6E869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E4A3D"/>
    <w:multiLevelType w:val="hybridMultilevel"/>
    <w:tmpl w:val="820A2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4D7C07"/>
    <w:multiLevelType w:val="hybridMultilevel"/>
    <w:tmpl w:val="F2AA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37255"/>
    <w:multiLevelType w:val="hybridMultilevel"/>
    <w:tmpl w:val="06822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5076C1"/>
    <w:multiLevelType w:val="hybridMultilevel"/>
    <w:tmpl w:val="211E0330"/>
    <w:lvl w:ilvl="0" w:tplc="A336FD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BA43A90"/>
    <w:multiLevelType w:val="hybridMultilevel"/>
    <w:tmpl w:val="A7362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D2778F"/>
    <w:multiLevelType w:val="hybridMultilevel"/>
    <w:tmpl w:val="E90AA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3313EE"/>
    <w:multiLevelType w:val="hybridMultilevel"/>
    <w:tmpl w:val="D5CA1F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671F2D"/>
    <w:multiLevelType w:val="hybridMultilevel"/>
    <w:tmpl w:val="57388B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9B7E24"/>
    <w:multiLevelType w:val="hybridMultilevel"/>
    <w:tmpl w:val="53BA8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C40721"/>
    <w:multiLevelType w:val="hybridMultilevel"/>
    <w:tmpl w:val="43DC9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5755805">
    <w:abstractNumId w:val="4"/>
  </w:num>
  <w:num w:numId="2" w16cid:durableId="860120406">
    <w:abstractNumId w:val="12"/>
  </w:num>
  <w:num w:numId="3" w16cid:durableId="641347716">
    <w:abstractNumId w:val="0"/>
  </w:num>
  <w:num w:numId="4" w16cid:durableId="1250970364">
    <w:abstractNumId w:val="7"/>
  </w:num>
  <w:num w:numId="5" w16cid:durableId="1413430794">
    <w:abstractNumId w:val="10"/>
  </w:num>
  <w:num w:numId="6" w16cid:durableId="2135517265">
    <w:abstractNumId w:val="11"/>
  </w:num>
  <w:num w:numId="7" w16cid:durableId="928076382">
    <w:abstractNumId w:val="1"/>
  </w:num>
  <w:num w:numId="8" w16cid:durableId="1021198036">
    <w:abstractNumId w:val="2"/>
  </w:num>
  <w:num w:numId="9" w16cid:durableId="1052773571">
    <w:abstractNumId w:val="3"/>
  </w:num>
  <w:num w:numId="10" w16cid:durableId="1396128375">
    <w:abstractNumId w:val="8"/>
  </w:num>
  <w:num w:numId="11" w16cid:durableId="306008763">
    <w:abstractNumId w:val="13"/>
  </w:num>
  <w:num w:numId="12" w16cid:durableId="148835494">
    <w:abstractNumId w:val="5"/>
  </w:num>
  <w:num w:numId="13" w16cid:durableId="69424886">
    <w:abstractNumId w:val="6"/>
  </w:num>
  <w:num w:numId="14" w16cid:durableId="1001659499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gKShgaG5mbm5ko6SsGpxcWZ+XkgBYaGtQDYw08TLQAAAA=="/>
  </w:docVars>
  <w:rsids>
    <w:rsidRoot w:val="00F24EAB"/>
    <w:rsid w:val="000079C6"/>
    <w:rsid w:val="00013588"/>
    <w:rsid w:val="00014396"/>
    <w:rsid w:val="00020A98"/>
    <w:rsid w:val="00022DF8"/>
    <w:rsid w:val="00023932"/>
    <w:rsid w:val="000305EE"/>
    <w:rsid w:val="000438C0"/>
    <w:rsid w:val="00050BC0"/>
    <w:rsid w:val="00053088"/>
    <w:rsid w:val="000563A4"/>
    <w:rsid w:val="00057A5F"/>
    <w:rsid w:val="00062014"/>
    <w:rsid w:val="00075540"/>
    <w:rsid w:val="00075901"/>
    <w:rsid w:val="00077B4C"/>
    <w:rsid w:val="00080E71"/>
    <w:rsid w:val="00082DCC"/>
    <w:rsid w:val="000A0BFA"/>
    <w:rsid w:val="000A2063"/>
    <w:rsid w:val="000A7DCB"/>
    <w:rsid w:val="000B45B7"/>
    <w:rsid w:val="000B48F5"/>
    <w:rsid w:val="000B6C13"/>
    <w:rsid w:val="000C0DD4"/>
    <w:rsid w:val="000C2E9A"/>
    <w:rsid w:val="000E1318"/>
    <w:rsid w:val="000E1E43"/>
    <w:rsid w:val="000E48F9"/>
    <w:rsid w:val="000F24CA"/>
    <w:rsid w:val="00100C3F"/>
    <w:rsid w:val="001138EE"/>
    <w:rsid w:val="00114394"/>
    <w:rsid w:val="00117771"/>
    <w:rsid w:val="00122B1F"/>
    <w:rsid w:val="00122BEE"/>
    <w:rsid w:val="00124062"/>
    <w:rsid w:val="0012551A"/>
    <w:rsid w:val="00126951"/>
    <w:rsid w:val="00134D58"/>
    <w:rsid w:val="00140B97"/>
    <w:rsid w:val="00140F7C"/>
    <w:rsid w:val="001415CA"/>
    <w:rsid w:val="0014245F"/>
    <w:rsid w:val="00145EB9"/>
    <w:rsid w:val="00147B2B"/>
    <w:rsid w:val="0015312E"/>
    <w:rsid w:val="0015329E"/>
    <w:rsid w:val="00156AAE"/>
    <w:rsid w:val="00157D3E"/>
    <w:rsid w:val="00160729"/>
    <w:rsid w:val="001627CF"/>
    <w:rsid w:val="0017109D"/>
    <w:rsid w:val="00172D48"/>
    <w:rsid w:val="001833CE"/>
    <w:rsid w:val="00190BAB"/>
    <w:rsid w:val="00192BFF"/>
    <w:rsid w:val="001959E1"/>
    <w:rsid w:val="00197F94"/>
    <w:rsid w:val="001A70FB"/>
    <w:rsid w:val="001A7586"/>
    <w:rsid w:val="001B1512"/>
    <w:rsid w:val="001B4C82"/>
    <w:rsid w:val="001C20B5"/>
    <w:rsid w:val="001C2D18"/>
    <w:rsid w:val="001C579B"/>
    <w:rsid w:val="001C6AA1"/>
    <w:rsid w:val="001D0C58"/>
    <w:rsid w:val="001D22A0"/>
    <w:rsid w:val="001D3481"/>
    <w:rsid w:val="001D41C4"/>
    <w:rsid w:val="001D459D"/>
    <w:rsid w:val="001D4CDF"/>
    <w:rsid w:val="001D588E"/>
    <w:rsid w:val="001D7797"/>
    <w:rsid w:val="001E4B66"/>
    <w:rsid w:val="001F04D4"/>
    <w:rsid w:val="001F7914"/>
    <w:rsid w:val="00205ABC"/>
    <w:rsid w:val="00206A75"/>
    <w:rsid w:val="00207C8D"/>
    <w:rsid w:val="00213C71"/>
    <w:rsid w:val="00221F09"/>
    <w:rsid w:val="002329D5"/>
    <w:rsid w:val="00237790"/>
    <w:rsid w:val="002407FC"/>
    <w:rsid w:val="002426BD"/>
    <w:rsid w:val="00242A5A"/>
    <w:rsid w:val="002476BE"/>
    <w:rsid w:val="00251F7C"/>
    <w:rsid w:val="00253046"/>
    <w:rsid w:val="00254D4F"/>
    <w:rsid w:val="002625E5"/>
    <w:rsid w:val="002644FF"/>
    <w:rsid w:val="0026716F"/>
    <w:rsid w:val="00272954"/>
    <w:rsid w:val="0027423D"/>
    <w:rsid w:val="00276515"/>
    <w:rsid w:val="002837AC"/>
    <w:rsid w:val="00291362"/>
    <w:rsid w:val="002979F2"/>
    <w:rsid w:val="002A245E"/>
    <w:rsid w:val="002A2943"/>
    <w:rsid w:val="002A3871"/>
    <w:rsid w:val="002A6E1D"/>
    <w:rsid w:val="002C4776"/>
    <w:rsid w:val="002C78D2"/>
    <w:rsid w:val="002D0FEA"/>
    <w:rsid w:val="002D4346"/>
    <w:rsid w:val="002D75E1"/>
    <w:rsid w:val="002D7632"/>
    <w:rsid w:val="002D78A6"/>
    <w:rsid w:val="002E570F"/>
    <w:rsid w:val="002F4EBB"/>
    <w:rsid w:val="002F7C50"/>
    <w:rsid w:val="00304EB5"/>
    <w:rsid w:val="00310423"/>
    <w:rsid w:val="00310823"/>
    <w:rsid w:val="0031583C"/>
    <w:rsid w:val="0032512F"/>
    <w:rsid w:val="003351BD"/>
    <w:rsid w:val="00346DE9"/>
    <w:rsid w:val="00346EE0"/>
    <w:rsid w:val="00354D2E"/>
    <w:rsid w:val="00354D6E"/>
    <w:rsid w:val="0036286D"/>
    <w:rsid w:val="00362885"/>
    <w:rsid w:val="00371669"/>
    <w:rsid w:val="00377314"/>
    <w:rsid w:val="00380EF6"/>
    <w:rsid w:val="0038158D"/>
    <w:rsid w:val="00383B29"/>
    <w:rsid w:val="00385542"/>
    <w:rsid w:val="0039289A"/>
    <w:rsid w:val="00394D0E"/>
    <w:rsid w:val="003A3CAC"/>
    <w:rsid w:val="003A7CEA"/>
    <w:rsid w:val="003B3791"/>
    <w:rsid w:val="003B4B8E"/>
    <w:rsid w:val="003B6FCD"/>
    <w:rsid w:val="003C08F5"/>
    <w:rsid w:val="003C3388"/>
    <w:rsid w:val="003C33FD"/>
    <w:rsid w:val="003C34F0"/>
    <w:rsid w:val="003D63F0"/>
    <w:rsid w:val="003D7A39"/>
    <w:rsid w:val="003F7AE0"/>
    <w:rsid w:val="00404A3D"/>
    <w:rsid w:val="00417FD0"/>
    <w:rsid w:val="00425BBD"/>
    <w:rsid w:val="004334C3"/>
    <w:rsid w:val="004405E3"/>
    <w:rsid w:val="00441FA5"/>
    <w:rsid w:val="00444805"/>
    <w:rsid w:val="00450D98"/>
    <w:rsid w:val="00452BA1"/>
    <w:rsid w:val="0045332D"/>
    <w:rsid w:val="004601AC"/>
    <w:rsid w:val="00462C41"/>
    <w:rsid w:val="00464918"/>
    <w:rsid w:val="00472501"/>
    <w:rsid w:val="00474FFB"/>
    <w:rsid w:val="00493535"/>
    <w:rsid w:val="00494D3F"/>
    <w:rsid w:val="00495978"/>
    <w:rsid w:val="004A1FF5"/>
    <w:rsid w:val="004A2C87"/>
    <w:rsid w:val="004A32A3"/>
    <w:rsid w:val="004B1E12"/>
    <w:rsid w:val="004B1FC8"/>
    <w:rsid w:val="004C094D"/>
    <w:rsid w:val="004C289A"/>
    <w:rsid w:val="004C53B6"/>
    <w:rsid w:val="004D11DB"/>
    <w:rsid w:val="004D1571"/>
    <w:rsid w:val="004D1871"/>
    <w:rsid w:val="004D2B93"/>
    <w:rsid w:val="005048E0"/>
    <w:rsid w:val="00507F89"/>
    <w:rsid w:val="00516572"/>
    <w:rsid w:val="00521DF7"/>
    <w:rsid w:val="00526C00"/>
    <w:rsid w:val="00535306"/>
    <w:rsid w:val="00537065"/>
    <w:rsid w:val="00540A48"/>
    <w:rsid w:val="00542C07"/>
    <w:rsid w:val="005459B3"/>
    <w:rsid w:val="00565446"/>
    <w:rsid w:val="005755B3"/>
    <w:rsid w:val="005756CB"/>
    <w:rsid w:val="005879D1"/>
    <w:rsid w:val="005965AE"/>
    <w:rsid w:val="0059790A"/>
    <w:rsid w:val="005A1A1B"/>
    <w:rsid w:val="005A1A41"/>
    <w:rsid w:val="005A59A1"/>
    <w:rsid w:val="005A6A0C"/>
    <w:rsid w:val="005B102E"/>
    <w:rsid w:val="005B1332"/>
    <w:rsid w:val="005C139A"/>
    <w:rsid w:val="005C5B7F"/>
    <w:rsid w:val="005C5C15"/>
    <w:rsid w:val="005C7005"/>
    <w:rsid w:val="005D0B58"/>
    <w:rsid w:val="005D144A"/>
    <w:rsid w:val="005D73DF"/>
    <w:rsid w:val="005D7D88"/>
    <w:rsid w:val="005E2918"/>
    <w:rsid w:val="005F1FC3"/>
    <w:rsid w:val="005F5B75"/>
    <w:rsid w:val="00606FA7"/>
    <w:rsid w:val="00610DCF"/>
    <w:rsid w:val="006137EA"/>
    <w:rsid w:val="00624C02"/>
    <w:rsid w:val="00625942"/>
    <w:rsid w:val="006260A2"/>
    <w:rsid w:val="0062668A"/>
    <w:rsid w:val="006463BB"/>
    <w:rsid w:val="006559AA"/>
    <w:rsid w:val="006604F3"/>
    <w:rsid w:val="0066051B"/>
    <w:rsid w:val="006607BF"/>
    <w:rsid w:val="00670359"/>
    <w:rsid w:val="00671606"/>
    <w:rsid w:val="00674D95"/>
    <w:rsid w:val="006824E7"/>
    <w:rsid w:val="006836DE"/>
    <w:rsid w:val="00684C9B"/>
    <w:rsid w:val="00686B12"/>
    <w:rsid w:val="00692A0C"/>
    <w:rsid w:val="0069676E"/>
    <w:rsid w:val="006A6CDA"/>
    <w:rsid w:val="006B043A"/>
    <w:rsid w:val="006C7B03"/>
    <w:rsid w:val="006D7293"/>
    <w:rsid w:val="006E0EA8"/>
    <w:rsid w:val="006F5EE2"/>
    <w:rsid w:val="006F605B"/>
    <w:rsid w:val="006F62F7"/>
    <w:rsid w:val="006F7C55"/>
    <w:rsid w:val="00701432"/>
    <w:rsid w:val="00702A28"/>
    <w:rsid w:val="0070507D"/>
    <w:rsid w:val="0070539F"/>
    <w:rsid w:val="007145DD"/>
    <w:rsid w:val="00721330"/>
    <w:rsid w:val="00721C0F"/>
    <w:rsid w:val="007253EC"/>
    <w:rsid w:val="00733F61"/>
    <w:rsid w:val="0073651A"/>
    <w:rsid w:val="007420CB"/>
    <w:rsid w:val="00745CFA"/>
    <w:rsid w:val="00745E1C"/>
    <w:rsid w:val="0074622C"/>
    <w:rsid w:val="00747063"/>
    <w:rsid w:val="00752277"/>
    <w:rsid w:val="00752D0A"/>
    <w:rsid w:val="00754628"/>
    <w:rsid w:val="007664D4"/>
    <w:rsid w:val="00771810"/>
    <w:rsid w:val="00775822"/>
    <w:rsid w:val="007822D7"/>
    <w:rsid w:val="0078279A"/>
    <w:rsid w:val="00790571"/>
    <w:rsid w:val="007906F0"/>
    <w:rsid w:val="00790C46"/>
    <w:rsid w:val="00790DE0"/>
    <w:rsid w:val="007914B1"/>
    <w:rsid w:val="007A15E1"/>
    <w:rsid w:val="007A4E21"/>
    <w:rsid w:val="007A6410"/>
    <w:rsid w:val="007B23B4"/>
    <w:rsid w:val="007B28BF"/>
    <w:rsid w:val="007B3CB0"/>
    <w:rsid w:val="007C03EB"/>
    <w:rsid w:val="007D3839"/>
    <w:rsid w:val="007D74C9"/>
    <w:rsid w:val="007D7AF2"/>
    <w:rsid w:val="007E2D76"/>
    <w:rsid w:val="007E3934"/>
    <w:rsid w:val="007E53A9"/>
    <w:rsid w:val="007F10F5"/>
    <w:rsid w:val="007F2B61"/>
    <w:rsid w:val="007F54F5"/>
    <w:rsid w:val="007F78AD"/>
    <w:rsid w:val="00802A3B"/>
    <w:rsid w:val="00806F3C"/>
    <w:rsid w:val="00807BC7"/>
    <w:rsid w:val="00817671"/>
    <w:rsid w:val="00820077"/>
    <w:rsid w:val="00822859"/>
    <w:rsid w:val="00825AB0"/>
    <w:rsid w:val="008262B3"/>
    <w:rsid w:val="0082677A"/>
    <w:rsid w:val="0082697F"/>
    <w:rsid w:val="00826F97"/>
    <w:rsid w:val="00827F68"/>
    <w:rsid w:val="00831B5C"/>
    <w:rsid w:val="00835645"/>
    <w:rsid w:val="00837E31"/>
    <w:rsid w:val="00842044"/>
    <w:rsid w:val="008436FB"/>
    <w:rsid w:val="008442A2"/>
    <w:rsid w:val="00851778"/>
    <w:rsid w:val="00853409"/>
    <w:rsid w:val="008553DC"/>
    <w:rsid w:val="00855CED"/>
    <w:rsid w:val="008748D2"/>
    <w:rsid w:val="00874C35"/>
    <w:rsid w:val="008810F7"/>
    <w:rsid w:val="008827B9"/>
    <w:rsid w:val="0088282B"/>
    <w:rsid w:val="00883248"/>
    <w:rsid w:val="00886D15"/>
    <w:rsid w:val="00887DA4"/>
    <w:rsid w:val="00891A7E"/>
    <w:rsid w:val="00896636"/>
    <w:rsid w:val="0089762C"/>
    <w:rsid w:val="008A1232"/>
    <w:rsid w:val="008A1D5C"/>
    <w:rsid w:val="008B32D8"/>
    <w:rsid w:val="008D00FC"/>
    <w:rsid w:val="008D2DC8"/>
    <w:rsid w:val="008D4989"/>
    <w:rsid w:val="008D73AE"/>
    <w:rsid w:val="008E13AD"/>
    <w:rsid w:val="008E5884"/>
    <w:rsid w:val="008E6B30"/>
    <w:rsid w:val="008E6E34"/>
    <w:rsid w:val="008F2F33"/>
    <w:rsid w:val="008F5F8B"/>
    <w:rsid w:val="0090599C"/>
    <w:rsid w:val="0091383C"/>
    <w:rsid w:val="00913E51"/>
    <w:rsid w:val="009217B4"/>
    <w:rsid w:val="00922642"/>
    <w:rsid w:val="00932898"/>
    <w:rsid w:val="00935C3F"/>
    <w:rsid w:val="00936459"/>
    <w:rsid w:val="00940235"/>
    <w:rsid w:val="009440C1"/>
    <w:rsid w:val="0095630D"/>
    <w:rsid w:val="00965590"/>
    <w:rsid w:val="00965D94"/>
    <w:rsid w:val="00966C06"/>
    <w:rsid w:val="00970E05"/>
    <w:rsid w:val="00970E0E"/>
    <w:rsid w:val="0097267B"/>
    <w:rsid w:val="00976E9D"/>
    <w:rsid w:val="0098631F"/>
    <w:rsid w:val="009960B7"/>
    <w:rsid w:val="00996F21"/>
    <w:rsid w:val="009A33FC"/>
    <w:rsid w:val="009A4EA0"/>
    <w:rsid w:val="009A72F5"/>
    <w:rsid w:val="009B0D65"/>
    <w:rsid w:val="009B3285"/>
    <w:rsid w:val="009B5D32"/>
    <w:rsid w:val="009B641D"/>
    <w:rsid w:val="009C005A"/>
    <w:rsid w:val="009C5506"/>
    <w:rsid w:val="009C7129"/>
    <w:rsid w:val="009D1C43"/>
    <w:rsid w:val="009E4C53"/>
    <w:rsid w:val="009E61DE"/>
    <w:rsid w:val="009E6911"/>
    <w:rsid w:val="009E7186"/>
    <w:rsid w:val="009F1D76"/>
    <w:rsid w:val="009F234D"/>
    <w:rsid w:val="00A045A4"/>
    <w:rsid w:val="00A05BC4"/>
    <w:rsid w:val="00A06E00"/>
    <w:rsid w:val="00A102B4"/>
    <w:rsid w:val="00A12BDE"/>
    <w:rsid w:val="00A25BE6"/>
    <w:rsid w:val="00A30F10"/>
    <w:rsid w:val="00A34DD3"/>
    <w:rsid w:val="00A40F7F"/>
    <w:rsid w:val="00A429D4"/>
    <w:rsid w:val="00A51D10"/>
    <w:rsid w:val="00A53BC0"/>
    <w:rsid w:val="00A544FB"/>
    <w:rsid w:val="00A601DE"/>
    <w:rsid w:val="00A613B6"/>
    <w:rsid w:val="00A62923"/>
    <w:rsid w:val="00A73549"/>
    <w:rsid w:val="00A737E5"/>
    <w:rsid w:val="00A73A71"/>
    <w:rsid w:val="00A8131C"/>
    <w:rsid w:val="00A915D6"/>
    <w:rsid w:val="00A91CB1"/>
    <w:rsid w:val="00A94F71"/>
    <w:rsid w:val="00A954DA"/>
    <w:rsid w:val="00A95D6D"/>
    <w:rsid w:val="00AA186D"/>
    <w:rsid w:val="00AA3801"/>
    <w:rsid w:val="00AA6F56"/>
    <w:rsid w:val="00AA708E"/>
    <w:rsid w:val="00AB2CCB"/>
    <w:rsid w:val="00AB6E33"/>
    <w:rsid w:val="00AB758C"/>
    <w:rsid w:val="00AC1787"/>
    <w:rsid w:val="00AD3EFC"/>
    <w:rsid w:val="00AD493D"/>
    <w:rsid w:val="00AE2B82"/>
    <w:rsid w:val="00AE48E4"/>
    <w:rsid w:val="00AE5E9A"/>
    <w:rsid w:val="00AF0C37"/>
    <w:rsid w:val="00B01B15"/>
    <w:rsid w:val="00B02359"/>
    <w:rsid w:val="00B02E0D"/>
    <w:rsid w:val="00B0371F"/>
    <w:rsid w:val="00B0735C"/>
    <w:rsid w:val="00B322C3"/>
    <w:rsid w:val="00B33B18"/>
    <w:rsid w:val="00B37AF6"/>
    <w:rsid w:val="00B42A5C"/>
    <w:rsid w:val="00B4649D"/>
    <w:rsid w:val="00B56452"/>
    <w:rsid w:val="00B56E43"/>
    <w:rsid w:val="00B643D9"/>
    <w:rsid w:val="00B65262"/>
    <w:rsid w:val="00B73457"/>
    <w:rsid w:val="00B74737"/>
    <w:rsid w:val="00B77F04"/>
    <w:rsid w:val="00B93E35"/>
    <w:rsid w:val="00B957C1"/>
    <w:rsid w:val="00BC1054"/>
    <w:rsid w:val="00BC27EC"/>
    <w:rsid w:val="00BC77FB"/>
    <w:rsid w:val="00BD167D"/>
    <w:rsid w:val="00BD5191"/>
    <w:rsid w:val="00BE096E"/>
    <w:rsid w:val="00BE44DD"/>
    <w:rsid w:val="00BE60A7"/>
    <w:rsid w:val="00C0410E"/>
    <w:rsid w:val="00C04BDE"/>
    <w:rsid w:val="00C06BD9"/>
    <w:rsid w:val="00C16517"/>
    <w:rsid w:val="00C209C7"/>
    <w:rsid w:val="00C23F68"/>
    <w:rsid w:val="00C25F8B"/>
    <w:rsid w:val="00C27E09"/>
    <w:rsid w:val="00C313D7"/>
    <w:rsid w:val="00C3407A"/>
    <w:rsid w:val="00C34435"/>
    <w:rsid w:val="00C34CD7"/>
    <w:rsid w:val="00C3544D"/>
    <w:rsid w:val="00C359A7"/>
    <w:rsid w:val="00C36E8A"/>
    <w:rsid w:val="00C40D7F"/>
    <w:rsid w:val="00C43104"/>
    <w:rsid w:val="00C43161"/>
    <w:rsid w:val="00C46A8A"/>
    <w:rsid w:val="00C527C1"/>
    <w:rsid w:val="00C541B8"/>
    <w:rsid w:val="00C55C35"/>
    <w:rsid w:val="00C618F4"/>
    <w:rsid w:val="00C74284"/>
    <w:rsid w:val="00C77BF3"/>
    <w:rsid w:val="00C8684F"/>
    <w:rsid w:val="00C86AFB"/>
    <w:rsid w:val="00C909B2"/>
    <w:rsid w:val="00C91F37"/>
    <w:rsid w:val="00C94DE2"/>
    <w:rsid w:val="00CA12F1"/>
    <w:rsid w:val="00CA6D18"/>
    <w:rsid w:val="00CA735C"/>
    <w:rsid w:val="00CB1C5C"/>
    <w:rsid w:val="00CB2567"/>
    <w:rsid w:val="00CB4449"/>
    <w:rsid w:val="00CB5861"/>
    <w:rsid w:val="00CC29DB"/>
    <w:rsid w:val="00CF3287"/>
    <w:rsid w:val="00D014A4"/>
    <w:rsid w:val="00D13C5C"/>
    <w:rsid w:val="00D17EF0"/>
    <w:rsid w:val="00D220FB"/>
    <w:rsid w:val="00D2595C"/>
    <w:rsid w:val="00D260FB"/>
    <w:rsid w:val="00D2736D"/>
    <w:rsid w:val="00D3720B"/>
    <w:rsid w:val="00D43369"/>
    <w:rsid w:val="00D44480"/>
    <w:rsid w:val="00D4494B"/>
    <w:rsid w:val="00D46634"/>
    <w:rsid w:val="00D50E24"/>
    <w:rsid w:val="00D53D62"/>
    <w:rsid w:val="00D53F12"/>
    <w:rsid w:val="00D55E51"/>
    <w:rsid w:val="00D57D30"/>
    <w:rsid w:val="00D624D2"/>
    <w:rsid w:val="00D639C1"/>
    <w:rsid w:val="00D64A04"/>
    <w:rsid w:val="00D747BF"/>
    <w:rsid w:val="00D8220A"/>
    <w:rsid w:val="00D83702"/>
    <w:rsid w:val="00D8415F"/>
    <w:rsid w:val="00D958EA"/>
    <w:rsid w:val="00DA2BF5"/>
    <w:rsid w:val="00DA74D8"/>
    <w:rsid w:val="00DA7D7E"/>
    <w:rsid w:val="00DC01CE"/>
    <w:rsid w:val="00DC3DF3"/>
    <w:rsid w:val="00DC69F7"/>
    <w:rsid w:val="00DD0A32"/>
    <w:rsid w:val="00DD213B"/>
    <w:rsid w:val="00DD2FA9"/>
    <w:rsid w:val="00DD5BDE"/>
    <w:rsid w:val="00DE5E7C"/>
    <w:rsid w:val="00DF57EB"/>
    <w:rsid w:val="00E03E70"/>
    <w:rsid w:val="00E0587F"/>
    <w:rsid w:val="00E143F4"/>
    <w:rsid w:val="00E210C2"/>
    <w:rsid w:val="00E25D47"/>
    <w:rsid w:val="00E3353A"/>
    <w:rsid w:val="00E36720"/>
    <w:rsid w:val="00E37E8C"/>
    <w:rsid w:val="00E43115"/>
    <w:rsid w:val="00E53E66"/>
    <w:rsid w:val="00E5526E"/>
    <w:rsid w:val="00E6750B"/>
    <w:rsid w:val="00E67716"/>
    <w:rsid w:val="00E728F0"/>
    <w:rsid w:val="00E823A3"/>
    <w:rsid w:val="00E86182"/>
    <w:rsid w:val="00E93DCD"/>
    <w:rsid w:val="00E955DC"/>
    <w:rsid w:val="00E95ADC"/>
    <w:rsid w:val="00E9610D"/>
    <w:rsid w:val="00EA2C2A"/>
    <w:rsid w:val="00EA4679"/>
    <w:rsid w:val="00EB4E42"/>
    <w:rsid w:val="00EB5719"/>
    <w:rsid w:val="00EC2733"/>
    <w:rsid w:val="00EC7935"/>
    <w:rsid w:val="00EE4385"/>
    <w:rsid w:val="00EE4C20"/>
    <w:rsid w:val="00EE678F"/>
    <w:rsid w:val="00EE7491"/>
    <w:rsid w:val="00EF1B8D"/>
    <w:rsid w:val="00EF3BCE"/>
    <w:rsid w:val="00EF72BC"/>
    <w:rsid w:val="00F0203D"/>
    <w:rsid w:val="00F021EC"/>
    <w:rsid w:val="00F1279B"/>
    <w:rsid w:val="00F21734"/>
    <w:rsid w:val="00F245DC"/>
    <w:rsid w:val="00F24EAB"/>
    <w:rsid w:val="00F33511"/>
    <w:rsid w:val="00F35452"/>
    <w:rsid w:val="00F36EF8"/>
    <w:rsid w:val="00F374EC"/>
    <w:rsid w:val="00F37924"/>
    <w:rsid w:val="00F4456E"/>
    <w:rsid w:val="00F46B49"/>
    <w:rsid w:val="00F609FF"/>
    <w:rsid w:val="00F63A18"/>
    <w:rsid w:val="00F707EC"/>
    <w:rsid w:val="00F734AD"/>
    <w:rsid w:val="00F82AD8"/>
    <w:rsid w:val="00F84060"/>
    <w:rsid w:val="00F87034"/>
    <w:rsid w:val="00F87EEB"/>
    <w:rsid w:val="00F929F5"/>
    <w:rsid w:val="00F97E2F"/>
    <w:rsid w:val="00FA2CF3"/>
    <w:rsid w:val="00FB0075"/>
    <w:rsid w:val="00FB01E6"/>
    <w:rsid w:val="00FB0652"/>
    <w:rsid w:val="00FB7271"/>
    <w:rsid w:val="00FC01DF"/>
    <w:rsid w:val="00FC05B4"/>
    <w:rsid w:val="00FC3CBE"/>
    <w:rsid w:val="00FD1F2B"/>
    <w:rsid w:val="00FD20A5"/>
    <w:rsid w:val="00FD22A2"/>
    <w:rsid w:val="00FD42F3"/>
    <w:rsid w:val="00FE3642"/>
    <w:rsid w:val="00FE7D90"/>
    <w:rsid w:val="00FF0C41"/>
    <w:rsid w:val="00FF6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D7AC60"/>
  <w15:docId w15:val="{7F55D993-1239-4815-A7D3-52E8FEFE2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88E"/>
    <w:pPr>
      <w:spacing w:after="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link w:val="Heading1Char"/>
    <w:uiPriority w:val="9"/>
    <w:qFormat/>
    <w:rsid w:val="00C40D7F"/>
    <w:pPr>
      <w:spacing w:before="60" w:after="180"/>
      <w:outlineLvl w:val="0"/>
    </w:pPr>
    <w:rPr>
      <w:rFonts w:ascii="Times New Roman" w:eastAsia="Times New Roman" w:hAnsi="Times New Roman" w:cs="Times New Roman"/>
      <w:b/>
      <w:bCs/>
      <w:color w:val="002266"/>
      <w:kern w:val="36"/>
      <w:sz w:val="34"/>
      <w:szCs w:val="34"/>
    </w:rPr>
  </w:style>
  <w:style w:type="paragraph" w:styleId="Heading2">
    <w:name w:val="heading 2"/>
    <w:basedOn w:val="Normal"/>
    <w:link w:val="Heading2Char"/>
    <w:uiPriority w:val="9"/>
    <w:qFormat/>
    <w:rsid w:val="00C40D7F"/>
    <w:pPr>
      <w:spacing w:before="60" w:after="180"/>
      <w:outlineLvl w:val="1"/>
    </w:pPr>
    <w:rPr>
      <w:rFonts w:ascii="Times New Roman" w:eastAsia="Times New Roman" w:hAnsi="Times New Roman" w:cs="Times New Roman"/>
      <w:b/>
      <w:bCs/>
      <w:color w:val="00226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706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00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00FC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8D00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00FC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2E0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E0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0D7F"/>
    <w:rPr>
      <w:rFonts w:ascii="Times New Roman" w:eastAsia="Times New Roman" w:hAnsi="Times New Roman" w:cs="Times New Roman"/>
      <w:b/>
      <w:bCs/>
      <w:color w:val="002266"/>
      <w:kern w:val="36"/>
      <w:sz w:val="34"/>
      <w:szCs w:val="34"/>
    </w:rPr>
  </w:style>
  <w:style w:type="character" w:customStyle="1" w:styleId="Heading2Char">
    <w:name w:val="Heading 2 Char"/>
    <w:basedOn w:val="DefaultParagraphFont"/>
    <w:link w:val="Heading2"/>
    <w:uiPriority w:val="9"/>
    <w:rsid w:val="00C40D7F"/>
    <w:rPr>
      <w:rFonts w:ascii="Times New Roman" w:eastAsia="Times New Roman" w:hAnsi="Times New Roman" w:cs="Times New Roman"/>
      <w:b/>
      <w:bCs/>
      <w:color w:val="002266"/>
      <w:sz w:val="26"/>
      <w:szCs w:val="26"/>
    </w:rPr>
  </w:style>
  <w:style w:type="paragraph" w:styleId="NormalWeb">
    <w:name w:val="Normal (Web)"/>
    <w:basedOn w:val="Normal"/>
    <w:uiPriority w:val="99"/>
    <w:unhideWhenUsed/>
    <w:rsid w:val="00C40D7F"/>
    <w:pPr>
      <w:spacing w:before="100" w:beforeAutospacing="1" w:after="240"/>
    </w:pPr>
    <w:rPr>
      <w:rFonts w:ascii="Times New Roman" w:eastAsia="Times New Roman" w:hAnsi="Times New Roman" w:cs="Times New Roman"/>
      <w:sz w:val="22"/>
    </w:rPr>
  </w:style>
  <w:style w:type="character" w:customStyle="1" w:styleId="pagecontents1">
    <w:name w:val="pagecontents1"/>
    <w:basedOn w:val="DefaultParagraphFont"/>
    <w:rsid w:val="004B1FC8"/>
    <w:rPr>
      <w:rFonts w:ascii="Verdana" w:hAnsi="Verdana"/>
      <w:color w:val="000000"/>
      <w:sz w:val="17"/>
      <w:szCs w:val="17"/>
    </w:rPr>
  </w:style>
  <w:style w:type="paragraph" w:styleId="BodyTextIndent">
    <w:name w:val="Body Text Indent"/>
    <w:basedOn w:val="Normal"/>
    <w:link w:val="BodyTextIndentChar"/>
    <w:rsid w:val="004B1FC8"/>
    <w:pPr>
      <w:tabs>
        <w:tab w:val="left" w:pos="8460"/>
      </w:tabs>
      <w:spacing w:line="360" w:lineRule="auto"/>
      <w:ind w:left="-180"/>
      <w:jc w:val="both"/>
    </w:pPr>
    <w:rPr>
      <w:rFonts w:eastAsia="Times New Roman" w:cs="Arial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4B1FC8"/>
    <w:rPr>
      <w:rFonts w:ascii="Arial" w:eastAsia="Times New Roman" w:hAnsi="Arial" w:cs="Arial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37065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character" w:styleId="Strong">
    <w:name w:val="Strong"/>
    <w:basedOn w:val="DefaultParagraphFont"/>
    <w:uiPriority w:val="22"/>
    <w:qFormat/>
    <w:rsid w:val="00537065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B3285"/>
    <w:rPr>
      <w:color w:val="800080" w:themeColor="followedHyperlink"/>
      <w:u w:val="single"/>
    </w:rPr>
  </w:style>
  <w:style w:type="character" w:customStyle="1" w:styleId="apple-style-span">
    <w:name w:val="apple-style-span"/>
    <w:rsid w:val="00190BAB"/>
  </w:style>
  <w:style w:type="paragraph" w:styleId="ListParagraph">
    <w:name w:val="List Paragraph"/>
    <w:basedOn w:val="Normal"/>
    <w:uiPriority w:val="34"/>
    <w:qFormat/>
    <w:rsid w:val="00C36E8A"/>
    <w:pPr>
      <w:ind w:left="720"/>
      <w:contextualSpacing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9D1C43"/>
    <w:rPr>
      <w:color w:val="0000FF"/>
      <w:u w:val="single"/>
    </w:rPr>
  </w:style>
  <w:style w:type="paragraph" w:styleId="NoSpacing">
    <w:name w:val="No Spacing"/>
    <w:uiPriority w:val="1"/>
    <w:qFormat/>
    <w:rsid w:val="00CB5861"/>
    <w:pPr>
      <w:spacing w:after="0" w:line="240" w:lineRule="auto"/>
    </w:pPr>
  </w:style>
  <w:style w:type="paragraph" w:customStyle="1" w:styleId="Body">
    <w:name w:val="Body"/>
    <w:rsid w:val="00CB586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</w:rPr>
  </w:style>
  <w:style w:type="character" w:customStyle="1" w:styleId="highlight">
    <w:name w:val="highlight"/>
    <w:basedOn w:val="DefaultParagraphFont"/>
    <w:rsid w:val="0078279A"/>
  </w:style>
  <w:style w:type="character" w:customStyle="1" w:styleId="apple-converted-space">
    <w:name w:val="apple-converted-space"/>
    <w:basedOn w:val="DefaultParagraphFont"/>
    <w:rsid w:val="008A1232"/>
  </w:style>
  <w:style w:type="paragraph" w:styleId="PlainText">
    <w:name w:val="Plain Text"/>
    <w:basedOn w:val="Normal"/>
    <w:link w:val="PlainTextChar"/>
    <w:uiPriority w:val="99"/>
    <w:unhideWhenUsed/>
    <w:rsid w:val="001D22A0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D22A0"/>
    <w:rPr>
      <w:rFonts w:ascii="Calibri" w:hAnsi="Calibri"/>
      <w:szCs w:val="21"/>
    </w:rPr>
  </w:style>
  <w:style w:type="paragraph" w:customStyle="1" w:styleId="Normal1">
    <w:name w:val="Normal1"/>
    <w:rsid w:val="00417FD0"/>
    <w:pPr>
      <w:spacing w:after="0"/>
    </w:pPr>
    <w:rPr>
      <w:rFonts w:ascii="Arial" w:eastAsia="Times New Roman" w:hAnsi="Arial" w:cs="Arial"/>
      <w:color w:val="000000"/>
      <w:szCs w:val="24"/>
    </w:rPr>
  </w:style>
  <w:style w:type="table" w:styleId="TableGrid">
    <w:name w:val="Table Grid"/>
    <w:basedOn w:val="TableNormal"/>
    <w:uiPriority w:val="59"/>
    <w:rsid w:val="00D260FB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agecontents">
    <w:name w:val="pagecontents"/>
    <w:basedOn w:val="DefaultParagraphFont"/>
    <w:rsid w:val="00FC01DF"/>
  </w:style>
  <w:style w:type="character" w:styleId="SubtleEmphasis">
    <w:name w:val="Subtle Emphasis"/>
    <w:basedOn w:val="DefaultParagraphFont"/>
    <w:uiPriority w:val="19"/>
    <w:qFormat/>
    <w:rsid w:val="00A737E5"/>
    <w:rPr>
      <w:i/>
      <w:iCs/>
      <w:color w:val="404040" w:themeColor="text1" w:themeTint="BF"/>
    </w:rPr>
  </w:style>
  <w:style w:type="paragraph" w:customStyle="1" w:styleId="ColorfulList-Accent11">
    <w:name w:val="Colorful List - Accent 11"/>
    <w:basedOn w:val="Normal"/>
    <w:uiPriority w:val="34"/>
    <w:qFormat/>
    <w:rsid w:val="00371669"/>
    <w:pPr>
      <w:ind w:left="720"/>
      <w:contextualSpacing/>
    </w:pPr>
    <w:rPr>
      <w:rFonts w:ascii="Cambria" w:eastAsia="MS Mincho" w:hAnsi="Cambria" w:cs="Times New Roman"/>
      <w:szCs w:val="24"/>
    </w:rPr>
  </w:style>
  <w:style w:type="paragraph" w:customStyle="1" w:styleId="Label">
    <w:name w:val="Label"/>
    <w:rsid w:val="00A95D6D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0" w:line="240" w:lineRule="auto"/>
      <w:outlineLvl w:val="0"/>
    </w:pPr>
    <w:rPr>
      <w:rFonts w:ascii="Cambria" w:eastAsia="Cambria" w:hAnsi="Cambria" w:cs="Cambria"/>
      <w:color w:val="000000"/>
      <w:sz w:val="36"/>
      <w:szCs w:val="36"/>
      <w:bdr w:val="nil"/>
    </w:rPr>
  </w:style>
  <w:style w:type="paragraph" w:customStyle="1" w:styleId="wordwrap1">
    <w:name w:val="wordwrap1"/>
    <w:basedOn w:val="Normal"/>
    <w:rsid w:val="00B33B18"/>
    <w:pPr>
      <w:spacing w:before="100" w:beforeAutospacing="1" w:after="100" w:afterAutospacing="1"/>
    </w:pPr>
    <w:rPr>
      <w:rFonts w:eastAsia="Times New Roman" w:cs="Arial"/>
      <w:color w:val="333333"/>
      <w:szCs w:val="24"/>
    </w:rPr>
  </w:style>
  <w:style w:type="paragraph" w:customStyle="1" w:styleId="Default">
    <w:name w:val="Default"/>
    <w:rsid w:val="004601A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s1">
    <w:name w:val="s1"/>
    <w:basedOn w:val="DefaultParagraphFont"/>
    <w:rsid w:val="00F021EC"/>
  </w:style>
  <w:style w:type="character" w:customStyle="1" w:styleId="tx">
    <w:name w:val="tx"/>
    <w:basedOn w:val="DefaultParagraphFont"/>
    <w:rsid w:val="00752277"/>
  </w:style>
  <w:style w:type="paragraph" w:customStyle="1" w:styleId="p1">
    <w:name w:val="p1"/>
    <w:basedOn w:val="Normal"/>
    <w:rsid w:val="00B4649D"/>
    <w:rPr>
      <w:rFonts w:ascii="Helvetica" w:eastAsia="Times New Roman" w:hAnsi="Helvetica" w:cs="Times New Roman"/>
      <w:sz w:val="12"/>
      <w:szCs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3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871844">
              <w:marLeft w:val="0"/>
              <w:marRight w:val="0"/>
              <w:marTop w:val="0"/>
              <w:marBottom w:val="0"/>
              <w:divBdr>
                <w:top w:val="single" w:sz="4" w:space="0" w:color="EEEEDD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593415">
                  <w:marLeft w:val="1944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168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4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13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164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7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78D69F-AC29-418B-886B-5963639EC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lor College of Medicine</Company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zzell</dc:creator>
  <cp:lastModifiedBy>Beth Parker</cp:lastModifiedBy>
  <cp:revision>20</cp:revision>
  <cp:lastPrinted>2014-02-07T19:46:00Z</cp:lastPrinted>
  <dcterms:created xsi:type="dcterms:W3CDTF">2024-01-19T21:48:00Z</dcterms:created>
  <dcterms:modified xsi:type="dcterms:W3CDTF">2024-02-16T21:00:00Z</dcterms:modified>
</cp:coreProperties>
</file>